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254D3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Üsküdar</w:t>
      </w:r>
      <w:proofErr w:type="spellEnd"/>
      <w:r>
        <w:rPr>
          <w:b/>
          <w:bCs/>
          <w:sz w:val="24"/>
          <w:szCs w:val="24"/>
        </w:rPr>
        <w:t xml:space="preserve"> University </w:t>
      </w:r>
    </w:p>
    <w:p w14:paraId="690254D4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690254D5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690254D6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690254D7" w14:textId="77777777" w:rsidR="00351754" w:rsidRDefault="00351754" w:rsidP="008B3AEF">
      <w:pPr>
        <w:spacing w:after="0"/>
        <w:jc w:val="center"/>
        <w:rPr>
          <w:b/>
          <w:bCs/>
          <w:sz w:val="32"/>
          <w:szCs w:val="32"/>
        </w:rPr>
      </w:pPr>
      <w:r w:rsidRPr="00C31140">
        <w:rPr>
          <w:b/>
          <w:bCs/>
          <w:sz w:val="32"/>
          <w:szCs w:val="32"/>
        </w:rPr>
        <w:t>Graduation Project</w:t>
      </w:r>
      <w:r w:rsidR="00A566E1" w:rsidRPr="00C31140">
        <w:rPr>
          <w:b/>
          <w:bCs/>
          <w:sz w:val="32"/>
          <w:szCs w:val="32"/>
        </w:rPr>
        <w:t>s</w:t>
      </w:r>
      <w:r w:rsidRPr="00C31140">
        <w:rPr>
          <w:b/>
          <w:bCs/>
          <w:sz w:val="32"/>
          <w:szCs w:val="32"/>
        </w:rPr>
        <w:t xml:space="preserve"> Preferences Form</w:t>
      </w:r>
    </w:p>
    <w:p w14:paraId="690254D8" w14:textId="782DAFBA" w:rsidR="008B3AEF" w:rsidRPr="008B3AEF" w:rsidRDefault="008B3AEF" w:rsidP="008B3AEF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</w:t>
      </w:r>
      <w:bookmarkStart w:id="0" w:name="_GoBack"/>
      <w:bookmarkEnd w:id="0"/>
      <w:r>
        <w:rPr>
          <w:b/>
          <w:bCs/>
          <w:sz w:val="28"/>
          <w:szCs w:val="28"/>
        </w:rPr>
        <w:t>ll 20</w:t>
      </w:r>
      <w:r w:rsidR="00F7064B">
        <w:rPr>
          <w:b/>
          <w:bCs/>
          <w:sz w:val="28"/>
          <w:szCs w:val="28"/>
        </w:rPr>
        <w:t>21</w:t>
      </w:r>
      <w:r>
        <w:rPr>
          <w:b/>
          <w:bCs/>
          <w:sz w:val="28"/>
          <w:szCs w:val="28"/>
        </w:rPr>
        <w:t>-20</w:t>
      </w:r>
      <w:r w:rsidR="000251C8">
        <w:rPr>
          <w:b/>
          <w:bCs/>
          <w:sz w:val="28"/>
          <w:szCs w:val="28"/>
        </w:rPr>
        <w:t>2</w:t>
      </w:r>
      <w:r w:rsidR="00F7064B">
        <w:rPr>
          <w:b/>
          <w:bCs/>
          <w:sz w:val="28"/>
          <w:szCs w:val="28"/>
        </w:rPr>
        <w:t>2</w:t>
      </w:r>
    </w:p>
    <w:tbl>
      <w:tblPr>
        <w:tblStyle w:val="TabloKlavuzu"/>
        <w:tblW w:w="9558" w:type="dxa"/>
        <w:tblLook w:val="04A0" w:firstRow="1" w:lastRow="0" w:firstColumn="1" w:lastColumn="0" w:noHBand="0" w:noVBand="1"/>
      </w:tblPr>
      <w:tblGrid>
        <w:gridCol w:w="1728"/>
        <w:gridCol w:w="2970"/>
        <w:gridCol w:w="1800"/>
        <w:gridCol w:w="3060"/>
      </w:tblGrid>
      <w:tr w:rsidR="00351754" w14:paraId="690254DD" w14:textId="77777777" w:rsidTr="00FE6AF5">
        <w:trPr>
          <w:trHeight w:val="602"/>
        </w:trPr>
        <w:tc>
          <w:tcPr>
            <w:tcW w:w="1728" w:type="dxa"/>
            <w:vAlign w:val="center"/>
          </w:tcPr>
          <w:p w14:paraId="690254D9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Name, Surname</w:t>
            </w:r>
          </w:p>
        </w:tc>
        <w:tc>
          <w:tcPr>
            <w:tcW w:w="2970" w:type="dxa"/>
            <w:vAlign w:val="center"/>
          </w:tcPr>
          <w:p w14:paraId="690254DA" w14:textId="77777777" w:rsidR="00351754" w:rsidRDefault="00351754" w:rsidP="00FE6AF5"/>
        </w:tc>
        <w:tc>
          <w:tcPr>
            <w:tcW w:w="1800" w:type="dxa"/>
            <w:vAlign w:val="center"/>
          </w:tcPr>
          <w:p w14:paraId="690254DB" w14:textId="77777777" w:rsidR="00351754" w:rsidRPr="00351754" w:rsidRDefault="00CA7AA7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060" w:type="dxa"/>
          </w:tcPr>
          <w:p w14:paraId="690254DC" w14:textId="77777777" w:rsidR="00351754" w:rsidRDefault="00351754"/>
        </w:tc>
      </w:tr>
      <w:tr w:rsidR="00351754" w14:paraId="690254E2" w14:textId="77777777" w:rsidTr="00FE6AF5">
        <w:trPr>
          <w:trHeight w:val="620"/>
        </w:trPr>
        <w:tc>
          <w:tcPr>
            <w:tcW w:w="1728" w:type="dxa"/>
            <w:vAlign w:val="center"/>
          </w:tcPr>
          <w:p w14:paraId="690254DE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Department</w:t>
            </w:r>
          </w:p>
        </w:tc>
        <w:tc>
          <w:tcPr>
            <w:tcW w:w="2970" w:type="dxa"/>
            <w:vAlign w:val="center"/>
          </w:tcPr>
          <w:p w14:paraId="690254DF" w14:textId="77777777" w:rsidR="00351754" w:rsidRDefault="00351754" w:rsidP="00FE6AF5"/>
        </w:tc>
        <w:tc>
          <w:tcPr>
            <w:tcW w:w="1800" w:type="dxa"/>
            <w:vAlign w:val="center"/>
          </w:tcPr>
          <w:p w14:paraId="690254E0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GPA</w:t>
            </w:r>
          </w:p>
        </w:tc>
        <w:tc>
          <w:tcPr>
            <w:tcW w:w="3060" w:type="dxa"/>
          </w:tcPr>
          <w:p w14:paraId="690254E1" w14:textId="77777777" w:rsidR="00351754" w:rsidRDefault="00351754"/>
        </w:tc>
      </w:tr>
    </w:tbl>
    <w:p w14:paraId="690254E3" w14:textId="0277897D" w:rsidR="006624EA" w:rsidRDefault="006624EA"/>
    <w:p w14:paraId="3EE222E1" w14:textId="4BE80E55" w:rsidR="00E409DB" w:rsidRPr="00E409DB" w:rsidRDefault="00E409DB">
      <w:pPr>
        <w:rPr>
          <w:b/>
          <w:bCs/>
          <w:sz w:val="24"/>
          <w:szCs w:val="24"/>
        </w:rPr>
      </w:pPr>
      <w:r w:rsidRPr="00E409DB">
        <w:rPr>
          <w:b/>
          <w:bCs/>
          <w:sz w:val="24"/>
          <w:szCs w:val="24"/>
        </w:rPr>
        <w:t xml:space="preserve">Please make sure you fill in </w:t>
      </w:r>
      <w:proofErr w:type="gramStart"/>
      <w:r w:rsidRPr="00E409DB">
        <w:rPr>
          <w:b/>
          <w:bCs/>
          <w:color w:val="FF0000"/>
          <w:sz w:val="24"/>
          <w:szCs w:val="24"/>
        </w:rPr>
        <w:t>All</w:t>
      </w:r>
      <w:proofErr w:type="gramEnd"/>
      <w:r w:rsidRPr="00E409DB">
        <w:rPr>
          <w:b/>
          <w:bCs/>
          <w:color w:val="FF0000"/>
          <w:sz w:val="24"/>
          <w:szCs w:val="24"/>
        </w:rPr>
        <w:t xml:space="preserve"> instructors </w:t>
      </w:r>
      <w:r w:rsidRPr="00E409DB">
        <w:rPr>
          <w:b/>
          <w:bCs/>
          <w:sz w:val="24"/>
          <w:szCs w:val="24"/>
        </w:rPr>
        <w:t>name in the order of your preference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13"/>
        <w:gridCol w:w="8363"/>
      </w:tblGrid>
      <w:tr w:rsidR="00351754" w:rsidRPr="00351754" w14:paraId="690254E7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690254E5" w14:textId="17E9DD41" w:rsidR="00351754" w:rsidRPr="00351754" w:rsidRDefault="00351754" w:rsidP="00FE6AF5">
            <w:pPr>
              <w:jc w:val="center"/>
              <w:rPr>
                <w:b/>
                <w:bCs/>
              </w:rPr>
            </w:pPr>
            <w:r w:rsidRPr="00351754">
              <w:rPr>
                <w:b/>
                <w:bCs/>
              </w:rPr>
              <w:t>Preference</w:t>
            </w:r>
          </w:p>
        </w:tc>
        <w:tc>
          <w:tcPr>
            <w:tcW w:w="8363" w:type="dxa"/>
            <w:vAlign w:val="center"/>
          </w:tcPr>
          <w:p w14:paraId="690254E6" w14:textId="42D4F4AF" w:rsidR="00351754" w:rsidRPr="00351754" w:rsidRDefault="00F878E5" w:rsidP="00FE6A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tructor</w:t>
            </w:r>
            <w:r w:rsidR="006B5BA1">
              <w:rPr>
                <w:b/>
                <w:bCs/>
              </w:rPr>
              <w:t>’s</w:t>
            </w:r>
            <w:r>
              <w:rPr>
                <w:b/>
                <w:bCs/>
              </w:rPr>
              <w:t xml:space="preserve"> Name</w:t>
            </w:r>
          </w:p>
        </w:tc>
      </w:tr>
      <w:tr w:rsidR="00351754" w14:paraId="690254EA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690254E8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1</w:t>
            </w:r>
          </w:p>
        </w:tc>
        <w:tc>
          <w:tcPr>
            <w:tcW w:w="8363" w:type="dxa"/>
            <w:vAlign w:val="center"/>
          </w:tcPr>
          <w:p w14:paraId="690254E9" w14:textId="77777777" w:rsidR="00351754" w:rsidRDefault="00351754" w:rsidP="00FE6AF5"/>
        </w:tc>
      </w:tr>
      <w:tr w:rsidR="0071145C" w14:paraId="491D9262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5B202CAA" w14:textId="423DA263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8363" w:type="dxa"/>
            <w:vAlign w:val="center"/>
          </w:tcPr>
          <w:p w14:paraId="7C5E4F85" w14:textId="77777777" w:rsidR="0071145C" w:rsidRDefault="0071145C" w:rsidP="00FE6AF5"/>
        </w:tc>
      </w:tr>
      <w:tr w:rsidR="0071145C" w14:paraId="43BE3567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1A9F6C22" w14:textId="518B956B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8363" w:type="dxa"/>
            <w:vAlign w:val="center"/>
          </w:tcPr>
          <w:p w14:paraId="71040EF1" w14:textId="77777777" w:rsidR="0071145C" w:rsidRDefault="0071145C" w:rsidP="00FE6AF5"/>
        </w:tc>
      </w:tr>
      <w:tr w:rsidR="0071145C" w14:paraId="300C31FE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2C3B54B9" w14:textId="72F00176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8363" w:type="dxa"/>
            <w:vAlign w:val="center"/>
          </w:tcPr>
          <w:p w14:paraId="7B2E0895" w14:textId="77777777" w:rsidR="0071145C" w:rsidRDefault="0071145C" w:rsidP="00FE6AF5"/>
        </w:tc>
      </w:tr>
      <w:tr w:rsidR="0071145C" w14:paraId="6B4501F9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32BEFF2C" w14:textId="7C74F2AA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363" w:type="dxa"/>
            <w:vAlign w:val="center"/>
          </w:tcPr>
          <w:p w14:paraId="644FFA5F" w14:textId="77777777" w:rsidR="0071145C" w:rsidRDefault="0071145C" w:rsidP="00FE6AF5"/>
        </w:tc>
      </w:tr>
      <w:tr w:rsidR="0071145C" w14:paraId="46928A54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662D3AB4" w14:textId="2D8E6C0E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8363" w:type="dxa"/>
            <w:vAlign w:val="center"/>
          </w:tcPr>
          <w:p w14:paraId="7031EE5E" w14:textId="77777777" w:rsidR="0071145C" w:rsidRDefault="0071145C" w:rsidP="00FE6AF5"/>
        </w:tc>
      </w:tr>
      <w:tr w:rsidR="0071145C" w14:paraId="4B09C1A2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41D1D409" w14:textId="4BD41825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8363" w:type="dxa"/>
            <w:vAlign w:val="center"/>
          </w:tcPr>
          <w:p w14:paraId="29C022F4" w14:textId="77777777" w:rsidR="0071145C" w:rsidRDefault="0071145C" w:rsidP="00FE6AF5"/>
        </w:tc>
      </w:tr>
      <w:tr w:rsidR="0071145C" w14:paraId="091D406F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26EB424D" w14:textId="22AF3316" w:rsidR="0071145C" w:rsidRPr="00351754" w:rsidRDefault="0071145C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8363" w:type="dxa"/>
            <w:vAlign w:val="center"/>
          </w:tcPr>
          <w:p w14:paraId="2A5B3C18" w14:textId="77777777" w:rsidR="0071145C" w:rsidRDefault="0071145C" w:rsidP="00FE6AF5"/>
        </w:tc>
      </w:tr>
    </w:tbl>
    <w:p w14:paraId="690254FD" w14:textId="77777777" w:rsidR="00351754" w:rsidRDefault="00351754"/>
    <w:p w14:paraId="3C6B7BC2" w14:textId="77777777" w:rsidR="00E409DB" w:rsidRDefault="00351754" w:rsidP="00E409DB">
      <w:r w:rsidRPr="00351754">
        <w:rPr>
          <w:b/>
          <w:bCs/>
        </w:rPr>
        <w:t>Date:</w:t>
      </w:r>
      <w:r>
        <w:t xml:space="preserve"> </w:t>
      </w:r>
      <w:r>
        <w:tab/>
      </w:r>
    </w:p>
    <w:p w14:paraId="690254FE" w14:textId="69C16C7A" w:rsidR="00351754" w:rsidRDefault="00351754" w:rsidP="00E409DB"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690254FF" w14:textId="064DC6EC" w:rsidR="00FE6AF5" w:rsidRDefault="00FE6AF5"/>
    <w:p w14:paraId="70D50F3E" w14:textId="38B6B09D" w:rsidR="00F878E5" w:rsidRDefault="00F878E5"/>
    <w:p w14:paraId="53A250E0" w14:textId="77777777" w:rsidR="00F878E5" w:rsidRDefault="00F878E5"/>
    <w:p w14:paraId="69025500" w14:textId="77777777" w:rsidR="00FE6AF5" w:rsidRDefault="00FE6AF5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2550E" wp14:editId="6902550F">
                <wp:simplePos x="0" y="0"/>
                <wp:positionH relativeFrom="column">
                  <wp:posOffset>-103367</wp:posOffset>
                </wp:positionH>
                <wp:positionV relativeFrom="paragraph">
                  <wp:posOffset>71396</wp:posOffset>
                </wp:positionV>
                <wp:extent cx="6225458" cy="0"/>
                <wp:effectExtent l="0" t="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2545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C0976E" id="Straight Connector 1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15pt,5.6pt" to="482.0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" strokecolor="#4579b8 [3044]"/>
            </w:pict>
          </mc:Fallback>
        </mc:AlternateContent>
      </w:r>
    </w:p>
    <w:p w14:paraId="69025501" w14:textId="77777777" w:rsidR="00FE6AF5" w:rsidRDefault="00FE6AF5" w:rsidP="00FE6AF5">
      <w:pPr>
        <w:jc w:val="center"/>
        <w:rPr>
          <w:b/>
          <w:bCs/>
        </w:rPr>
      </w:pPr>
      <w:r w:rsidRPr="00FE6AF5">
        <w:rPr>
          <w:b/>
          <w:bCs/>
        </w:rPr>
        <w:t>For Official Use Only</w:t>
      </w:r>
    </w:p>
    <w:p w14:paraId="69025502" w14:textId="77777777" w:rsidR="00FE6AF5" w:rsidRDefault="00FE6AF5" w:rsidP="00FE6AF5">
      <w:pPr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FE6AF5" w14:paraId="69025507" w14:textId="77777777" w:rsidTr="00FE6AF5">
        <w:trPr>
          <w:trHeight w:val="791"/>
        </w:trPr>
        <w:tc>
          <w:tcPr>
            <w:tcW w:w="2394" w:type="dxa"/>
            <w:vAlign w:val="center"/>
          </w:tcPr>
          <w:p w14:paraId="69025503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rder According to GPA</w:t>
            </w:r>
          </w:p>
        </w:tc>
        <w:tc>
          <w:tcPr>
            <w:tcW w:w="2394" w:type="dxa"/>
            <w:vAlign w:val="center"/>
          </w:tcPr>
          <w:p w14:paraId="69025504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5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PA Category</w:t>
            </w:r>
          </w:p>
        </w:tc>
        <w:tc>
          <w:tcPr>
            <w:tcW w:w="2394" w:type="dxa"/>
            <w:vAlign w:val="center"/>
          </w:tcPr>
          <w:p w14:paraId="69025506" w14:textId="77777777" w:rsidR="00FE6AF5" w:rsidRPr="00257837" w:rsidRDefault="00257837" w:rsidP="00FE6AF5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A   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B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C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D</w:t>
            </w:r>
          </w:p>
        </w:tc>
      </w:tr>
      <w:tr w:rsidR="00FE6AF5" w14:paraId="6902550C" w14:textId="77777777" w:rsidTr="00FE6AF5">
        <w:trPr>
          <w:trHeight w:val="908"/>
        </w:trPr>
        <w:tc>
          <w:tcPr>
            <w:tcW w:w="2394" w:type="dxa"/>
            <w:vAlign w:val="center"/>
          </w:tcPr>
          <w:p w14:paraId="69025508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Assigned Project</w:t>
            </w:r>
          </w:p>
        </w:tc>
        <w:tc>
          <w:tcPr>
            <w:tcW w:w="2394" w:type="dxa"/>
            <w:vAlign w:val="center"/>
          </w:tcPr>
          <w:p w14:paraId="69025509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A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raduation Project Coordinator Signature</w:t>
            </w:r>
          </w:p>
        </w:tc>
        <w:tc>
          <w:tcPr>
            <w:tcW w:w="2394" w:type="dxa"/>
            <w:vAlign w:val="center"/>
          </w:tcPr>
          <w:p w14:paraId="6902550B" w14:textId="77777777" w:rsidR="00FE6AF5" w:rsidRDefault="00FE6AF5" w:rsidP="00FE6AF5">
            <w:pPr>
              <w:rPr>
                <w:b/>
                <w:bCs/>
              </w:rPr>
            </w:pPr>
          </w:p>
        </w:tc>
      </w:tr>
    </w:tbl>
    <w:p w14:paraId="6902550D" w14:textId="77777777" w:rsidR="00FE6AF5" w:rsidRPr="00FE6AF5" w:rsidRDefault="00FE6AF5" w:rsidP="00FE6AF5">
      <w:pPr>
        <w:rPr>
          <w:b/>
          <w:bCs/>
        </w:rPr>
      </w:pPr>
    </w:p>
    <w:sectPr w:rsidR="00FE6AF5" w:rsidRPr="00FE6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NDM2NzI3NzA0tzBS0lEKTi0uzszPAykwrgUAQGFakCwAAAA="/>
  </w:docVars>
  <w:rsids>
    <w:rsidRoot w:val="00CE57DA"/>
    <w:rsid w:val="000251C8"/>
    <w:rsid w:val="00074AE4"/>
    <w:rsid w:val="00103208"/>
    <w:rsid w:val="00193852"/>
    <w:rsid w:val="00257837"/>
    <w:rsid w:val="00351754"/>
    <w:rsid w:val="006624EA"/>
    <w:rsid w:val="006B5BA1"/>
    <w:rsid w:val="0071145C"/>
    <w:rsid w:val="008B3AEF"/>
    <w:rsid w:val="009E5601"/>
    <w:rsid w:val="00A566E1"/>
    <w:rsid w:val="00C31140"/>
    <w:rsid w:val="00CA7AA7"/>
    <w:rsid w:val="00CD4009"/>
    <w:rsid w:val="00CE57DA"/>
    <w:rsid w:val="00E12E41"/>
    <w:rsid w:val="00E409DB"/>
    <w:rsid w:val="00F7064B"/>
    <w:rsid w:val="00F878E5"/>
    <w:rsid w:val="00FE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254D3"/>
  <w15:docId w15:val="{E4D2CE56-AE0A-414E-9B88-B02CD5B5F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owanda Ahmed</cp:lastModifiedBy>
  <cp:revision>20</cp:revision>
  <dcterms:created xsi:type="dcterms:W3CDTF">2018-08-28T13:22:00Z</dcterms:created>
  <dcterms:modified xsi:type="dcterms:W3CDTF">2021-10-22T15:04:00Z</dcterms:modified>
</cp:coreProperties>
</file>